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20EC3" w14:textId="3F02DE63" w:rsidR="00957F33" w:rsidRPr="0014486D" w:rsidRDefault="00DC2E3C" w:rsidP="00957F33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  <w:lang w:val="bg-BG"/>
        </w:rPr>
        <w:t xml:space="preserve">02. </w:t>
      </w:r>
      <w:r w:rsidR="000D1E09">
        <w:rPr>
          <w:noProof/>
        </w:rPr>
        <w:t>Present Delivery</w:t>
      </w:r>
    </w:p>
    <w:p w14:paraId="74F0AA91" w14:textId="6F17DDDE" w:rsidR="00A114B8" w:rsidRPr="0014486D" w:rsidRDefault="00D178EF" w:rsidP="007614B2">
      <w:pPr>
        <w:jc w:val="center"/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85BCEA4" wp14:editId="09E29237">
            <wp:simplePos x="0" y="0"/>
            <wp:positionH relativeFrom="margin">
              <wp:posOffset>2808605</wp:posOffset>
            </wp:positionH>
            <wp:positionV relativeFrom="paragraph">
              <wp:posOffset>15240</wp:posOffset>
            </wp:positionV>
            <wp:extent cx="1158240" cy="1158240"/>
            <wp:effectExtent l="0" t="0" r="381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edg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824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F2830E" w14:textId="77777777" w:rsidR="00D178EF" w:rsidRDefault="00D178EF" w:rsidP="007614B2">
      <w:pPr>
        <w:jc w:val="both"/>
        <w:rPr>
          <w:i/>
          <w:noProof/>
        </w:rPr>
      </w:pPr>
    </w:p>
    <w:p w14:paraId="27D818B4" w14:textId="77777777" w:rsidR="00D178EF" w:rsidRDefault="00D178EF" w:rsidP="007614B2">
      <w:pPr>
        <w:jc w:val="both"/>
        <w:rPr>
          <w:i/>
          <w:noProof/>
        </w:rPr>
      </w:pPr>
    </w:p>
    <w:p w14:paraId="02CA1937" w14:textId="77777777" w:rsidR="00D6046A" w:rsidRDefault="00D6046A" w:rsidP="007614B2">
      <w:pPr>
        <w:jc w:val="both"/>
        <w:rPr>
          <w:i/>
          <w:noProof/>
        </w:rPr>
      </w:pPr>
    </w:p>
    <w:p w14:paraId="38ECD3B3" w14:textId="7C451746" w:rsidR="00D178EF" w:rsidRDefault="00D178EF" w:rsidP="007614B2">
      <w:pPr>
        <w:jc w:val="both"/>
        <w:rPr>
          <w:i/>
          <w:noProof/>
        </w:rPr>
      </w:pPr>
    </w:p>
    <w:p w14:paraId="2DE6FE11" w14:textId="6E9A84FD" w:rsidR="00C56E02" w:rsidRPr="0014486D" w:rsidRDefault="0026167F" w:rsidP="007614B2">
      <w:pPr>
        <w:jc w:val="both"/>
        <w:rPr>
          <w:i/>
          <w:noProof/>
        </w:rPr>
      </w:pPr>
      <w:r>
        <w:rPr>
          <w:i/>
          <w:noProof/>
        </w:rPr>
        <w:t xml:space="preserve">Now that the presents are ready, Santa has to deliver them to the kids. </w:t>
      </w:r>
    </w:p>
    <w:p w14:paraId="73566A7A" w14:textId="13D25057" w:rsidR="009C5622" w:rsidRDefault="000D1E09" w:rsidP="007614B2">
      <w:pPr>
        <w:jc w:val="both"/>
        <w:rPr>
          <w:noProof/>
        </w:rPr>
      </w:pPr>
      <w:r>
        <w:rPr>
          <w:noProof/>
        </w:rPr>
        <w:t>You will receive an integer</w:t>
      </w:r>
      <w:r w:rsidR="007E6DAB">
        <w:rPr>
          <w:noProof/>
        </w:rPr>
        <w:t xml:space="preserve"> </w:t>
      </w:r>
      <w:r w:rsidR="007E6DAB" w:rsidRPr="007E6DAB">
        <w:rPr>
          <w:b/>
          <w:bCs/>
          <w:noProof/>
        </w:rPr>
        <w:t>m</w:t>
      </w:r>
      <w:r w:rsidR="007E6DAB">
        <w:rPr>
          <w:noProof/>
        </w:rPr>
        <w:t xml:space="preserve"> for the </w:t>
      </w:r>
      <w:r w:rsidR="007E6DAB" w:rsidRPr="007E6DAB">
        <w:rPr>
          <w:b/>
          <w:bCs/>
          <w:noProof/>
        </w:rPr>
        <w:t>count</w:t>
      </w:r>
      <w:r w:rsidR="007E6DAB">
        <w:rPr>
          <w:noProof/>
        </w:rPr>
        <w:t xml:space="preserve"> of </w:t>
      </w:r>
      <w:r w:rsidR="007E6DAB" w:rsidRPr="007E6DAB">
        <w:rPr>
          <w:b/>
          <w:bCs/>
          <w:noProof/>
        </w:rPr>
        <w:t>presents</w:t>
      </w:r>
      <w:r w:rsidR="007E6DAB">
        <w:rPr>
          <w:noProof/>
        </w:rPr>
        <w:t xml:space="preserve"> Santa has and an integer</w:t>
      </w:r>
      <w:r>
        <w:rPr>
          <w:noProof/>
        </w:rPr>
        <w:t xml:space="preserve">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 w:rsidRPr="007E6DAB">
        <w:rPr>
          <w:b/>
          <w:bCs/>
          <w:noProof/>
        </w:rPr>
        <w:t>size</w:t>
      </w:r>
      <w:r>
        <w:rPr>
          <w:noProof/>
        </w:rPr>
        <w:t xml:space="preserve"> of the </w:t>
      </w:r>
      <w:r w:rsidRPr="007E6DAB"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>shape. On the next lines</w:t>
      </w:r>
      <w:r w:rsidR="0095145E">
        <w:rPr>
          <w:noProof/>
        </w:rPr>
        <w:t>,</w:t>
      </w:r>
      <w:r>
        <w:rPr>
          <w:noProof/>
        </w:rPr>
        <w:t xml:space="preserve"> you will receive the </w:t>
      </w:r>
      <w:r w:rsidRPr="000D1E09"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3C69E8F5" w14:textId="631869FD" w:rsidR="000D1E09" w:rsidRDefault="000D1E09" w:rsidP="007614B2">
      <w:pPr>
        <w:jc w:val="both"/>
        <w:rPr>
          <w:noProof/>
        </w:rPr>
      </w:pPr>
      <w:r>
        <w:rPr>
          <w:noProof/>
        </w:rPr>
        <w:t xml:space="preserve">Santa will be in a </w:t>
      </w:r>
      <w:r w:rsidRPr="000D1E09">
        <w:rPr>
          <w:b/>
          <w:bCs/>
          <w:noProof/>
        </w:rPr>
        <w:t>random</w:t>
      </w:r>
      <w:r>
        <w:rPr>
          <w:noProof/>
        </w:rPr>
        <w:t xml:space="preserve"> </w:t>
      </w:r>
      <w:r w:rsidRPr="000D1E09">
        <w:rPr>
          <w:b/>
          <w:bCs/>
          <w:noProof/>
        </w:rPr>
        <w:t>cell</w:t>
      </w:r>
      <w:r>
        <w:rPr>
          <w:noProof/>
        </w:rPr>
        <w:t>, marked with the letter '</w:t>
      </w:r>
      <w:r w:rsidRPr="000D1E09">
        <w:rPr>
          <w:b/>
          <w:bCs/>
          <w:noProof/>
        </w:rPr>
        <w:t>S</w:t>
      </w:r>
      <w:r>
        <w:rPr>
          <w:noProof/>
        </w:rPr>
        <w:t>'. Each cell stands for a house where children may live. If the cell has '</w:t>
      </w:r>
      <w:r w:rsidRPr="000D1E09">
        <w:rPr>
          <w:b/>
          <w:bCs/>
          <w:noProof/>
        </w:rPr>
        <w:t>X</w:t>
      </w:r>
      <w:r>
        <w:rPr>
          <w:noProof/>
        </w:rPr>
        <w:t xml:space="preserve">' on it, that means there lives a </w:t>
      </w:r>
      <w:r w:rsidRPr="000D1E09"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 w:rsidRPr="000D1E09">
        <w:rPr>
          <w:b/>
          <w:bCs/>
          <w:noProof/>
        </w:rPr>
        <w:t>nice</w:t>
      </w:r>
      <w:r>
        <w:rPr>
          <w:noProof/>
        </w:rPr>
        <w:t xml:space="preserve"> kid lives there, the cell is marked by '</w:t>
      </w:r>
      <w:r w:rsidRPr="000D1E09">
        <w:rPr>
          <w:b/>
          <w:bCs/>
          <w:noProof/>
        </w:rPr>
        <w:t>V</w:t>
      </w:r>
      <w:r>
        <w:rPr>
          <w:noProof/>
        </w:rPr>
        <w:t xml:space="preserve">'. </w:t>
      </w:r>
      <w:r w:rsidR="000F56FD">
        <w:rPr>
          <w:noProof/>
        </w:rPr>
        <w:t>There can a</w:t>
      </w:r>
      <w:r w:rsidR="0095145E">
        <w:rPr>
          <w:noProof/>
        </w:rPr>
        <w:t>ls</w:t>
      </w:r>
      <w:r w:rsidR="000F56FD">
        <w:rPr>
          <w:noProof/>
        </w:rPr>
        <w:t>o be cells marked with '</w:t>
      </w:r>
      <w:r w:rsidR="000F56FD" w:rsidRPr="000F56FD">
        <w:rPr>
          <w:b/>
          <w:bCs/>
          <w:noProof/>
        </w:rPr>
        <w:t>C</w:t>
      </w:r>
      <w:r w:rsidR="000F56FD" w:rsidRPr="000F56FD">
        <w:rPr>
          <w:bCs/>
          <w:noProof/>
        </w:rPr>
        <w:t>'</w:t>
      </w:r>
      <w:r w:rsidR="000F56FD">
        <w:rPr>
          <w:b/>
          <w:noProof/>
        </w:rPr>
        <w:t xml:space="preserve"> </w:t>
      </w:r>
      <w:r w:rsidR="000F56FD">
        <w:rPr>
          <w:bCs/>
          <w:noProof/>
        </w:rPr>
        <w:t xml:space="preserve">for cookies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-'</w:t>
      </w:r>
      <w:r w:rsidRPr="0014486D">
        <w:rPr>
          <w:noProof/>
        </w:rPr>
        <w:t>.</w:t>
      </w:r>
    </w:p>
    <w:p w14:paraId="51B7B5B8" w14:textId="43A8EC08" w:rsidR="000F56FD" w:rsidRDefault="000F56FD" w:rsidP="007614B2">
      <w:pPr>
        <w:jc w:val="both"/>
      </w:pPr>
      <w:r>
        <w:rPr>
          <w:noProof/>
        </w:rPr>
        <w:t xml:space="preserve">Santa can move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  <w:r>
        <w:rPr>
          <w:rFonts w:eastAsia="MS Mincho"/>
          <w:noProof/>
          <w:lang w:eastAsia="ja-JP"/>
        </w:rPr>
        <w:t xml:space="preserve"> These will be the </w:t>
      </w:r>
      <w:r w:rsidRPr="00647A9B"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 w:rsidRPr="00647A9B"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 w:rsidRPr="00647A9B"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 w:rsidRPr="00647A9B"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 w:rsidRPr="00647A9B">
        <w:rPr>
          <w:rFonts w:cstheme="minorHAnsi"/>
          <w:b/>
          <w:noProof/>
        </w:rPr>
        <w:t>doesn’t</w:t>
      </w:r>
      <w:r>
        <w:rPr>
          <w:rFonts w:cstheme="minorHAnsi"/>
          <w:bCs/>
          <w:noProof/>
        </w:rPr>
        <w:t xml:space="preserve"> drop a present. </w:t>
      </w:r>
      <w:r w:rsidR="00271AE9">
        <w:rPr>
          <w:rFonts w:cstheme="minorHAnsi"/>
          <w:bCs/>
          <w:noProof/>
        </w:rPr>
        <w:t xml:space="preserve">If the command sends Santa to a cell marked with </w:t>
      </w:r>
      <w:r w:rsidR="00271AE9">
        <w:rPr>
          <w:noProof/>
        </w:rPr>
        <w:t>'</w:t>
      </w:r>
      <w:r w:rsidR="00271AE9" w:rsidRPr="000F56FD">
        <w:rPr>
          <w:b/>
          <w:bCs/>
          <w:noProof/>
        </w:rPr>
        <w:t>C</w:t>
      </w:r>
      <w:r w:rsidR="00271AE9" w:rsidRPr="000F56FD">
        <w:rPr>
          <w:bCs/>
          <w:noProof/>
        </w:rPr>
        <w:t>'</w:t>
      </w:r>
      <w:r w:rsidR="00271AE9">
        <w:rPr>
          <w:bCs/>
          <w:noProof/>
        </w:rPr>
        <w:t>, Santa eats cookies and becomes happy and extra generous so</w:t>
      </w:r>
      <w:r w:rsidR="00271AE9">
        <w:t xml:space="preserve"> </w:t>
      </w:r>
      <w:r w:rsidR="00271AE9" w:rsidRPr="00647A9B">
        <w:rPr>
          <w:b/>
          <w:bCs/>
        </w:rPr>
        <w:t>all the kids around him</w:t>
      </w:r>
      <w:r w:rsidR="00271AE9">
        <w:t xml:space="preserve">* receive presents (doesn’t matter if naughty or nice). If Santa has been to a house </w:t>
      </w:r>
      <w:r w:rsidR="002E51DE">
        <w:t>and the</w:t>
      </w:r>
      <w:r w:rsidR="00271AE9">
        <w:t xml:space="preserve"> kid </w:t>
      </w:r>
      <w:r w:rsidR="002E51DE">
        <w:t xml:space="preserve">there </w:t>
      </w:r>
      <w:r w:rsidR="00271AE9">
        <w:t xml:space="preserve">has received </w:t>
      </w:r>
      <w:r w:rsidR="00647A9B">
        <w:t xml:space="preserve">a </w:t>
      </w:r>
      <w:r w:rsidR="00271AE9">
        <w:t>present,</w:t>
      </w:r>
      <w:r w:rsidR="00271AE9">
        <w:rPr>
          <w:rFonts w:cstheme="minorHAnsi"/>
          <w:bCs/>
          <w:noProof/>
        </w:rPr>
        <w:t xml:space="preserve"> </w:t>
      </w:r>
      <w:r w:rsidR="00271AE9">
        <w:rPr>
          <w:rFonts w:eastAsia="MS Mincho"/>
          <w:noProof/>
          <w:lang w:eastAsia="ja-JP"/>
        </w:rPr>
        <w:t xml:space="preserve">the cell becomes </w:t>
      </w:r>
      <w:r w:rsidR="00271AE9" w:rsidRPr="00DB42A1">
        <w:rPr>
          <w:rFonts w:ascii="Consolas" w:hAnsi="Consolas"/>
          <w:b/>
          <w:noProof/>
        </w:rPr>
        <w:t>'-'</w:t>
      </w:r>
      <w:r w:rsidR="00271AE9">
        <w:rPr>
          <w:rFonts w:cstheme="minorHAnsi"/>
          <w:bCs/>
          <w:noProof/>
        </w:rPr>
        <w:t>.</w:t>
      </w:r>
    </w:p>
    <w:p w14:paraId="5C62BAC9" w14:textId="3E188E85" w:rsidR="00271AE9" w:rsidRDefault="00271AE9" w:rsidP="007614B2">
      <w:pPr>
        <w:jc w:val="both"/>
      </w:pPr>
      <w:r w:rsidRPr="00271AE9">
        <w:rPr>
          <w:b/>
          <w:bCs/>
        </w:rPr>
        <w:t>Note</w:t>
      </w:r>
      <w:r>
        <w:t>: *around him means on his left, right, upwards</w:t>
      </w:r>
      <w:r w:rsidR="0095145E">
        <w:t>,</w:t>
      </w:r>
      <w:r>
        <w:t xml:space="preserve"> and downwards by one cell</w:t>
      </w:r>
      <w:r w:rsidR="00647A9B">
        <w:t>. In this case</w:t>
      </w:r>
      <w:r w:rsidR="0095145E">
        <w:t>,</w:t>
      </w:r>
      <w:r w:rsidR="00647A9B">
        <w:t xml:space="preserve"> </w:t>
      </w:r>
      <w:r w:rsidR="00647A9B" w:rsidRPr="00647A9B">
        <w:rPr>
          <w:b/>
          <w:bCs/>
        </w:rPr>
        <w:t>Santa</w:t>
      </w:r>
      <w:r w:rsidR="00647A9B">
        <w:t xml:space="preserve"> doesn't move to these cells or if he does, he </w:t>
      </w:r>
      <w:r w:rsidR="00647A9B" w:rsidRPr="00647A9B">
        <w:rPr>
          <w:b/>
          <w:bCs/>
        </w:rPr>
        <w:t>returns</w:t>
      </w:r>
      <w:r w:rsidR="00647A9B">
        <w:t xml:space="preserve"> to the </w:t>
      </w:r>
      <w:r w:rsidR="00647A9B" w:rsidRPr="00647A9B">
        <w:rPr>
          <w:b/>
          <w:bCs/>
        </w:rPr>
        <w:t>cell</w:t>
      </w:r>
      <w:r w:rsidR="00647A9B">
        <w:t xml:space="preserve"> where the </w:t>
      </w:r>
      <w:r w:rsidR="00647A9B" w:rsidRPr="00647A9B">
        <w:rPr>
          <w:b/>
          <w:bCs/>
        </w:rPr>
        <w:t>cookie</w:t>
      </w:r>
      <w:r w:rsidR="00647A9B">
        <w:t xml:space="preserve"> was.</w:t>
      </w:r>
    </w:p>
    <w:p w14:paraId="71387E23" w14:textId="4BC5860A" w:rsidR="00271AE9" w:rsidRDefault="00271AE9" w:rsidP="007614B2">
      <w:pPr>
        <w:jc w:val="both"/>
      </w:pPr>
      <w:r>
        <w:t>If Santa</w:t>
      </w:r>
      <w:r w:rsidR="007E6DAB">
        <w:t xml:space="preserve"> runs out of presents </w:t>
      </w:r>
      <w:r>
        <w:t xml:space="preserve">or you receive the command </w:t>
      </w:r>
      <w:r w:rsidRPr="007D1AA1"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 w:rsidRPr="007D1AA1">
        <w:rPr>
          <w:rFonts w:ascii="Consolas" w:eastAsia="MS Mincho" w:hAnsi="Consolas"/>
          <w:noProof/>
          <w:lang w:eastAsia="ja-JP"/>
        </w:rPr>
        <w:t>"</w:t>
      </w:r>
      <w:r>
        <w:t xml:space="preserve">, then you </w:t>
      </w:r>
      <w:proofErr w:type="gramStart"/>
      <w:r>
        <w:t>have to</w:t>
      </w:r>
      <w:proofErr w:type="gramEnd"/>
      <w:r>
        <w:t xml:space="preserve"> end the program. </w:t>
      </w:r>
    </w:p>
    <w:p w14:paraId="2810FBD8" w14:textId="5A1BF96F" w:rsidR="001666BA" w:rsidRPr="000F56FD" w:rsidRDefault="00630D2B" w:rsidP="007614B2">
      <w:pPr>
        <w:jc w:val="both"/>
        <w:rPr>
          <w:rFonts w:cstheme="minorHAnsi"/>
          <w:bCs/>
          <w:noProof/>
        </w:rPr>
      </w:pPr>
      <w:r>
        <w:t>Keep in mind that you have to check whether all of the nice kids received presents.</w:t>
      </w:r>
    </w:p>
    <w:p w14:paraId="625A5AE8" w14:textId="77777777" w:rsidR="00957F33" w:rsidRPr="0014486D" w:rsidRDefault="00957F33" w:rsidP="00957F33">
      <w:pPr>
        <w:pStyle w:val="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7259C8E8" w14:textId="2DAAF04D" w:rsidR="00271AE9" w:rsidRDefault="00CF158F" w:rsidP="00957F33">
      <w:pPr>
        <w:pStyle w:val="ac"/>
        <w:numPr>
          <w:ilvl w:val="0"/>
          <w:numId w:val="18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 w:rsidR="007E6DAB">
        <w:rPr>
          <w:b/>
          <w:bCs/>
          <w:noProof/>
        </w:rPr>
        <w:t>m</w:t>
      </w:r>
      <w:r w:rsidR="00271AE9">
        <w:rPr>
          <w:noProof/>
        </w:rPr>
        <w:t xml:space="preserve"> – the </w:t>
      </w:r>
      <w:r w:rsidR="007E6DAB">
        <w:rPr>
          <w:noProof/>
        </w:rPr>
        <w:t>count of presents</w:t>
      </w:r>
      <w:r w:rsidR="00A214D9">
        <w:rPr>
          <w:noProof/>
          <w:lang w:val="bg-BG"/>
        </w:rPr>
        <w:t>.</w:t>
      </w:r>
    </w:p>
    <w:p w14:paraId="4BAE7A7A" w14:textId="7EA2A16D" w:rsidR="007E6DAB" w:rsidRPr="0014486D" w:rsidRDefault="007E6DAB" w:rsidP="00957F33">
      <w:pPr>
        <w:pStyle w:val="ac"/>
        <w:numPr>
          <w:ilvl w:val="0"/>
          <w:numId w:val="18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second – integer </w:t>
      </w:r>
      <w:r w:rsidRPr="007E6DAB">
        <w:rPr>
          <w:b/>
          <w:bCs/>
          <w:noProof/>
        </w:rPr>
        <w:t>n</w:t>
      </w:r>
      <w:r>
        <w:rPr>
          <w:b/>
          <w:bCs/>
          <w:noProof/>
        </w:rPr>
        <w:t xml:space="preserve"> </w:t>
      </w:r>
      <w:r>
        <w:rPr>
          <w:noProof/>
        </w:rPr>
        <w:t xml:space="preserve">– </w:t>
      </w:r>
      <w:r w:rsidR="0095145E">
        <w:rPr>
          <w:noProof/>
        </w:rPr>
        <w:t xml:space="preserve">the </w:t>
      </w:r>
      <w:r>
        <w:rPr>
          <w:noProof/>
        </w:rPr>
        <w:t>size of the neighborhood</w:t>
      </w:r>
      <w:r w:rsidR="00A214D9">
        <w:rPr>
          <w:noProof/>
          <w:lang w:val="bg-BG"/>
        </w:rPr>
        <w:t>.</w:t>
      </w:r>
    </w:p>
    <w:p w14:paraId="20F51E45" w14:textId="4837C58A" w:rsidR="00957F33" w:rsidRPr="0014486D" w:rsidRDefault="00957F33" w:rsidP="00957F33">
      <w:pPr>
        <w:pStyle w:val="ac"/>
        <w:numPr>
          <w:ilvl w:val="0"/>
          <w:numId w:val="18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 w:rsidR="007D1AA1"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="00A214D9">
        <w:rPr>
          <w:b/>
          <w:noProof/>
          <w:lang w:val="bg-BG"/>
        </w:rPr>
        <w:t>.</w:t>
      </w:r>
    </w:p>
    <w:p w14:paraId="76970EE3" w14:textId="22BA4133" w:rsidR="00957F33" w:rsidRPr="0014486D" w:rsidRDefault="00897A37" w:rsidP="00957F33">
      <w:pPr>
        <w:pStyle w:val="ac"/>
        <w:numPr>
          <w:ilvl w:val="0"/>
          <w:numId w:val="18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</w:t>
      </w:r>
      <w:r w:rsidR="003C17E4" w:rsidRPr="0014486D">
        <w:rPr>
          <w:noProof/>
        </w:rPr>
        <w:t xml:space="preserve">each of </w:t>
      </w:r>
      <w:r w:rsidRPr="0014486D">
        <w:rPr>
          <w:noProof/>
        </w:rPr>
        <w:t>the next lines</w:t>
      </w:r>
      <w:r w:rsidR="0095145E">
        <w:rPr>
          <w:noProof/>
        </w:rPr>
        <w:t>,</w:t>
      </w:r>
      <w:r w:rsidRPr="0014486D">
        <w:rPr>
          <w:noProof/>
        </w:rPr>
        <w:t xml:space="preserve"> you will get </w:t>
      </w:r>
      <w:r w:rsidR="00522BA6" w:rsidRPr="0014486D">
        <w:rPr>
          <w:noProof/>
        </w:rPr>
        <w:t>a command</w:t>
      </w:r>
      <w:r w:rsidR="00A214D9">
        <w:rPr>
          <w:noProof/>
          <w:lang w:val="bg-BG"/>
        </w:rPr>
        <w:t>.</w:t>
      </w:r>
    </w:p>
    <w:p w14:paraId="1C2301CB" w14:textId="77777777" w:rsidR="00957F33" w:rsidRPr="0014486D" w:rsidRDefault="00957F33" w:rsidP="00957F33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77BDB44A" w14:textId="4DA32A29" w:rsidR="00A25696" w:rsidRPr="0014486D" w:rsidRDefault="00A25696" w:rsidP="001763F8">
      <w:pPr>
        <w:pStyle w:val="ac"/>
        <w:numPr>
          <w:ilvl w:val="0"/>
          <w:numId w:val="18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5C4CCB65" w14:textId="4D7E247C" w:rsidR="00522BA6" w:rsidRPr="007D1AA1" w:rsidRDefault="00522BA6" w:rsidP="00A25696">
      <w:pPr>
        <w:pStyle w:val="ac"/>
        <w:numPr>
          <w:ilvl w:val="1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="00271AE9">
        <w:rPr>
          <w:noProof/>
          <w:lang w:eastAsia="ja-JP"/>
        </w:rPr>
        <w:t xml:space="preserve">Santa </w:t>
      </w:r>
      <w:r w:rsidR="000228EB">
        <w:rPr>
          <w:noProof/>
          <w:lang w:eastAsia="ja-JP"/>
        </w:rPr>
        <w:t>runs</w:t>
      </w:r>
      <w:r w:rsidR="0014486D" w:rsidRPr="0014486D">
        <w:rPr>
          <w:noProof/>
          <w:lang w:eastAsia="ja-JP"/>
        </w:rPr>
        <w:t xml:space="preserve"> </w:t>
      </w:r>
      <w:r w:rsidR="00271AE9">
        <w:rPr>
          <w:noProof/>
          <w:lang w:eastAsia="ja-JP"/>
        </w:rPr>
        <w:t xml:space="preserve">out of </w:t>
      </w:r>
      <w:r w:rsidR="000228EB">
        <w:rPr>
          <w:noProof/>
          <w:lang w:eastAsia="ja-JP"/>
        </w:rPr>
        <w:t>presents</w:t>
      </w:r>
      <w:r w:rsidR="0014486D" w:rsidRPr="0014486D">
        <w:rPr>
          <w:noProof/>
          <w:lang w:eastAsia="ja-JP"/>
        </w:rPr>
        <w:t xml:space="preserve">, print: </w:t>
      </w:r>
      <w:r w:rsidR="0014486D" w:rsidRPr="007D1AA1">
        <w:rPr>
          <w:rFonts w:ascii="Consolas" w:hAnsi="Consolas"/>
          <w:noProof/>
          <w:lang w:eastAsia="ja-JP"/>
        </w:rPr>
        <w:t>"</w:t>
      </w:r>
      <w:r w:rsidR="00271AE9">
        <w:rPr>
          <w:rFonts w:ascii="Consolas" w:hAnsi="Consolas"/>
          <w:b/>
          <w:noProof/>
          <w:lang w:eastAsia="ja-JP"/>
        </w:rPr>
        <w:t xml:space="preserve">Santa </w:t>
      </w:r>
      <w:r w:rsidR="007E6DAB">
        <w:rPr>
          <w:rFonts w:ascii="Consolas" w:hAnsi="Consolas"/>
          <w:b/>
          <w:noProof/>
          <w:lang w:eastAsia="ja-JP"/>
        </w:rPr>
        <w:t>ran out of presents.</w:t>
      </w:r>
      <w:r w:rsidR="0014486D" w:rsidRPr="007D1AA1">
        <w:rPr>
          <w:rFonts w:ascii="Consolas" w:eastAsia="MS Mincho" w:hAnsi="Consolas"/>
          <w:noProof/>
          <w:lang w:eastAsia="ja-JP"/>
        </w:rPr>
        <w:t>"</w:t>
      </w:r>
    </w:p>
    <w:p w14:paraId="1EEDF045" w14:textId="66D21B19" w:rsidR="00630D2B" w:rsidRPr="00630D2B" w:rsidRDefault="007B200C" w:rsidP="00630D2B">
      <w:pPr>
        <w:pStyle w:val="ac"/>
        <w:numPr>
          <w:ilvl w:val="0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 print the matrix.</w:t>
      </w:r>
    </w:p>
    <w:p w14:paraId="393FA292" w14:textId="3095B3C7" w:rsidR="00957F33" w:rsidRDefault="00957F33" w:rsidP="001763F8">
      <w:pPr>
        <w:pStyle w:val="ac"/>
        <w:numPr>
          <w:ilvl w:val="0"/>
          <w:numId w:val="18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In the end print </w:t>
      </w:r>
      <w:r w:rsidR="007B200C">
        <w:rPr>
          <w:noProof/>
          <w:lang w:eastAsia="ja-JP"/>
        </w:rPr>
        <w:t>one of these messages:</w:t>
      </w:r>
    </w:p>
    <w:p w14:paraId="0521842B" w14:textId="72C09354" w:rsidR="007B200C" w:rsidRPr="00630D2B" w:rsidRDefault="007B200C" w:rsidP="007B200C">
      <w:pPr>
        <w:pStyle w:val="ac"/>
        <w:numPr>
          <w:ilvl w:val="1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 xml:space="preserve">he manages to give </w:t>
      </w:r>
      <w:r w:rsidRPr="009C5622"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</w:t>
      </w:r>
      <w:r w:rsidRPr="0014486D">
        <w:rPr>
          <w:noProof/>
          <w:lang w:eastAsia="ja-JP"/>
        </w:rPr>
        <w:t>, print:</w:t>
      </w:r>
      <w:r>
        <w:rPr>
          <w:noProof/>
          <w:lang w:eastAsia="ja-JP"/>
        </w:rPr>
        <w:br/>
      </w:r>
      <w:r w:rsidRPr="007D1AA1"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 w:rsidRPr="00630D2B">
        <w:rPr>
          <w:rFonts w:ascii="Consolas" w:eastAsia="MS Mincho" w:hAnsi="Consolas" w:cstheme="minorHAnsi"/>
          <w:b/>
          <w:bCs/>
          <w:noProof/>
          <w:lang w:eastAsia="ja-JP"/>
        </w:rPr>
        <w:t xml:space="preserve">{count </w:t>
      </w:r>
      <w:r w:rsidR="000228EB">
        <w:rPr>
          <w:rFonts w:ascii="Consolas" w:eastAsia="MS Mincho" w:hAnsi="Consolas" w:cstheme="minorHAnsi"/>
          <w:b/>
          <w:bCs/>
          <w:noProof/>
          <w:lang w:eastAsia="ja-JP"/>
        </w:rPr>
        <w:t>total given presents</w:t>
      </w:r>
      <w:r w:rsidRPr="00630D2B">
        <w:rPr>
          <w:rFonts w:ascii="Consolas" w:eastAsia="MS Mincho" w:hAnsi="Consolas" w:cstheme="minorHAnsi"/>
          <w:b/>
          <w:bCs/>
          <w:noProof/>
          <w:lang w:eastAsia="ja-JP"/>
        </w:rPr>
        <w:t xml:space="preserve">} </w:t>
      </w:r>
      <w:r>
        <w:rPr>
          <w:rFonts w:ascii="Consolas" w:hAnsi="Consolas"/>
          <w:b/>
          <w:noProof/>
          <w:lang w:eastAsia="ja-JP"/>
        </w:rPr>
        <w:t>happy nice kid/s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7A1EA80A" w14:textId="633C2E8D" w:rsidR="007B200C" w:rsidRPr="007B200C" w:rsidRDefault="007B200C" w:rsidP="007B200C">
      <w:pPr>
        <w:pStyle w:val="ac"/>
        <w:numPr>
          <w:ilvl w:val="1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Otherwise print: </w:t>
      </w:r>
      <w:r>
        <w:rPr>
          <w:rFonts w:eastAsia="MS Mincho" w:cstheme="minorHAnsi"/>
          <w:noProof/>
          <w:lang w:eastAsia="ja-JP"/>
        </w:rPr>
        <w:br/>
      </w:r>
      <w:r w:rsidRPr="00630D2B">
        <w:rPr>
          <w:rFonts w:eastAsia="MS Mincho" w:cstheme="minorHAnsi"/>
          <w:b/>
          <w:bCs/>
          <w:noProof/>
          <w:lang w:eastAsia="ja-JP"/>
        </w:rPr>
        <w:t>"</w:t>
      </w:r>
      <w:r w:rsidRPr="007E6DAB"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 w:rsidRPr="00630D2B">
        <w:rPr>
          <w:rFonts w:ascii="Consolas" w:eastAsia="MS Mincho" w:hAnsi="Consolas" w:cstheme="minorHAnsi"/>
          <w:b/>
          <w:bCs/>
          <w:noProof/>
          <w:lang w:eastAsia="ja-JP"/>
        </w:rPr>
        <w:t>{count nice kids}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 nice kid/s</w:t>
      </w:r>
      <w:r w:rsidRPr="00630D2B">
        <w:rPr>
          <w:rFonts w:ascii="Consolas" w:eastAsia="MS Mincho" w:hAnsi="Consolas" w:cstheme="minorHAnsi"/>
          <w:b/>
          <w:bCs/>
          <w:noProof/>
          <w:lang w:eastAsia="ja-JP"/>
        </w:rPr>
        <w:t>.</w:t>
      </w:r>
      <w:r w:rsidRPr="00630D2B">
        <w:rPr>
          <w:rFonts w:eastAsia="MS Mincho" w:cstheme="minorHAnsi"/>
          <w:b/>
          <w:bCs/>
          <w:noProof/>
          <w:lang w:eastAsia="ja-JP"/>
        </w:rPr>
        <w:t>"</w:t>
      </w:r>
    </w:p>
    <w:p w14:paraId="594CA01E" w14:textId="77777777" w:rsidR="00957F33" w:rsidRPr="0014486D" w:rsidRDefault="00957F33" w:rsidP="00957F33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Constraints</w:t>
      </w:r>
    </w:p>
    <w:p w14:paraId="1D8A8DA0" w14:textId="30966610" w:rsidR="005506C4" w:rsidRPr="0014486D" w:rsidRDefault="00957F33" w:rsidP="005506C4">
      <w:pPr>
        <w:pStyle w:val="ac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The size of the</w:t>
      </w:r>
      <w:r w:rsidR="005506C4" w:rsidRPr="0014486D">
        <w:rPr>
          <w:rFonts w:eastAsia="MS Mincho"/>
          <w:noProof/>
          <w:lang w:eastAsia="ja-JP"/>
        </w:rPr>
        <w:t xml:space="preserve"> </w:t>
      </w:r>
      <w:r w:rsidR="005506C4"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 will be between </w:t>
      </w:r>
      <w:r w:rsidRPr="0014486D">
        <w:rPr>
          <w:rFonts w:eastAsia="MS Mincho"/>
          <w:b/>
          <w:noProof/>
          <w:lang w:eastAsia="ja-JP"/>
        </w:rPr>
        <w:t>[</w:t>
      </w:r>
      <w:r w:rsidR="00ED6371" w:rsidRPr="0014486D">
        <w:rPr>
          <w:rFonts w:eastAsia="MS Mincho"/>
          <w:b/>
          <w:noProof/>
          <w:lang w:eastAsia="ja-JP"/>
        </w:rPr>
        <w:t>2</w:t>
      </w:r>
      <w:r w:rsidRPr="0014486D">
        <w:rPr>
          <w:rFonts w:eastAsia="MS Mincho"/>
          <w:b/>
          <w:noProof/>
          <w:lang w:eastAsia="ja-JP"/>
        </w:rPr>
        <w:t>…</w:t>
      </w:r>
      <w:r w:rsidR="00A25696" w:rsidRPr="0014486D">
        <w:rPr>
          <w:rFonts w:eastAsia="MS Mincho"/>
          <w:b/>
          <w:noProof/>
          <w:lang w:eastAsia="ja-JP"/>
        </w:rPr>
        <w:t>10</w:t>
      </w:r>
      <w:r w:rsidRPr="0014486D">
        <w:rPr>
          <w:rFonts w:eastAsia="MS Mincho"/>
          <w:b/>
          <w:noProof/>
          <w:lang w:eastAsia="ja-JP"/>
        </w:rPr>
        <w:t>].</w:t>
      </w:r>
    </w:p>
    <w:p w14:paraId="08A7AB13" w14:textId="279F903F" w:rsidR="00630D2B" w:rsidRPr="00D54038" w:rsidRDefault="00630D2B" w:rsidP="003D3DC0">
      <w:pPr>
        <w:pStyle w:val="ac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Santa’s</w:t>
      </w:r>
      <w:r w:rsidR="003C2A12">
        <w:rPr>
          <w:rFonts w:eastAsia="MS Mincho"/>
          <w:noProof/>
          <w:lang w:eastAsia="ja-JP"/>
        </w:rPr>
        <w:t xml:space="preserve"> position will be marked with </w:t>
      </w:r>
      <w:r w:rsidR="003C2A12" w:rsidRPr="007614B2">
        <w:rPr>
          <w:rFonts w:ascii="Consolas" w:eastAsia="MS Mincho" w:hAnsi="Consolas"/>
          <w:noProof/>
          <w:lang w:eastAsia="ja-JP"/>
        </w:rPr>
        <w:t>'</w:t>
      </w:r>
      <w:r w:rsidR="00A25696" w:rsidRPr="007614B2">
        <w:rPr>
          <w:rFonts w:ascii="Consolas" w:eastAsia="MS Mincho" w:hAnsi="Consolas"/>
          <w:b/>
          <w:noProof/>
          <w:lang w:eastAsia="ja-JP"/>
        </w:rPr>
        <w:t>S</w:t>
      </w:r>
      <w:r w:rsidR="003C2A12" w:rsidRPr="007614B2">
        <w:rPr>
          <w:rFonts w:ascii="Consolas" w:eastAsia="MS Mincho" w:hAnsi="Consolas"/>
          <w:noProof/>
          <w:lang w:val="bg-BG" w:eastAsia="ja-JP"/>
        </w:rPr>
        <w:t>'</w:t>
      </w:r>
      <w:r w:rsidR="00A25696" w:rsidRPr="007614B2">
        <w:rPr>
          <w:rFonts w:eastAsia="MS Mincho" w:cstheme="minorHAnsi"/>
          <w:noProof/>
          <w:lang w:eastAsia="ja-JP"/>
        </w:rPr>
        <w:t>.</w:t>
      </w:r>
    </w:p>
    <w:p w14:paraId="2F6D7E41" w14:textId="5F21A94C" w:rsidR="00D54038" w:rsidRPr="000E7FAD" w:rsidRDefault="00D54038" w:rsidP="003D3DC0">
      <w:pPr>
        <w:pStyle w:val="ac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will </w:t>
      </w:r>
      <w:r w:rsidRPr="00D54038"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 w:rsidRPr="00D54038"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 w:rsidRPr="00D54038"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 w:rsidRPr="00D54038"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 w:rsidRPr="00D54038"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2968B03D" w14:textId="1EFE27DB" w:rsidR="000E7FAD" w:rsidRPr="003D3DC0" w:rsidRDefault="000E7FAD" w:rsidP="003D3DC0">
      <w:pPr>
        <w:pStyle w:val="ac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 w:rsidRPr="000E7FAD"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p w14:paraId="72B6A329" w14:textId="57F82A7D" w:rsidR="00957F33" w:rsidRPr="0014486D" w:rsidRDefault="00957F33" w:rsidP="00957F33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5"/>
        <w:gridCol w:w="4590"/>
        <w:gridCol w:w="3870"/>
      </w:tblGrid>
      <w:tr w:rsidR="00957F33" w:rsidRPr="0014486D" w14:paraId="66322E01" w14:textId="77777777" w:rsidTr="00A85FAA">
        <w:trPr>
          <w:trHeight w:val="22"/>
        </w:trPr>
        <w:tc>
          <w:tcPr>
            <w:tcW w:w="2245" w:type="dxa"/>
            <w:shd w:val="clear" w:color="auto" w:fill="D9D9D9" w:themeFill="background1" w:themeFillShade="D9"/>
            <w:vAlign w:val="center"/>
          </w:tcPr>
          <w:p w14:paraId="639E4996" w14:textId="77777777" w:rsidR="00957F33" w:rsidRPr="0014486D" w:rsidRDefault="00957F33" w:rsidP="00A62024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4A79FCB2" w14:textId="77777777" w:rsidR="00957F33" w:rsidRPr="0014486D" w:rsidRDefault="00957F33" w:rsidP="00A62024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Output</w:t>
            </w:r>
          </w:p>
        </w:tc>
        <w:tc>
          <w:tcPr>
            <w:tcW w:w="3870" w:type="dxa"/>
            <w:shd w:val="clear" w:color="auto" w:fill="D9D9D9" w:themeFill="background1" w:themeFillShade="D9"/>
            <w:vAlign w:val="center"/>
          </w:tcPr>
          <w:p w14:paraId="44E02682" w14:textId="77777777" w:rsidR="00957F33" w:rsidRPr="0014486D" w:rsidRDefault="00957F33" w:rsidP="00A62024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Comments</w:t>
            </w:r>
          </w:p>
        </w:tc>
      </w:tr>
      <w:tr w:rsidR="00957F33" w:rsidRPr="0014486D" w14:paraId="36F520C3" w14:textId="77777777" w:rsidTr="00A85FAA">
        <w:trPr>
          <w:trHeight w:val="626"/>
        </w:trPr>
        <w:tc>
          <w:tcPr>
            <w:tcW w:w="2245" w:type="dxa"/>
          </w:tcPr>
          <w:p w14:paraId="4D600641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5</w:t>
            </w:r>
          </w:p>
          <w:p w14:paraId="77DCB87D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4</w:t>
            </w:r>
          </w:p>
          <w:p w14:paraId="699E7B2F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- X V -</w:t>
            </w:r>
          </w:p>
          <w:p w14:paraId="7FE8A9F0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- S - V</w:t>
            </w:r>
          </w:p>
          <w:p w14:paraId="1BCC63A9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- - - -</w:t>
            </w:r>
          </w:p>
          <w:p w14:paraId="0B180D75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X - - -</w:t>
            </w:r>
          </w:p>
          <w:p w14:paraId="34C90AC9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up</w:t>
            </w:r>
          </w:p>
          <w:p w14:paraId="1FAF8D39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right</w:t>
            </w:r>
          </w:p>
          <w:p w14:paraId="2CC99322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down</w:t>
            </w:r>
          </w:p>
          <w:p w14:paraId="4C1E4782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right</w:t>
            </w:r>
          </w:p>
          <w:p w14:paraId="356DAF3D" w14:textId="40AA1CFE" w:rsidR="005506C4" w:rsidRPr="0014486D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0" w:type="dxa"/>
          </w:tcPr>
          <w:p w14:paraId="40D19DDC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- - - - </w:t>
            </w:r>
          </w:p>
          <w:p w14:paraId="44A1D67D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- - - S </w:t>
            </w:r>
          </w:p>
          <w:p w14:paraId="0FAE63E3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- - - - </w:t>
            </w:r>
          </w:p>
          <w:p w14:paraId="303AB336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X - - - </w:t>
            </w:r>
          </w:p>
          <w:p w14:paraId="09658F26" w14:textId="56F9FDDA" w:rsidR="00957F33" w:rsidRPr="0014486D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0" w:type="dxa"/>
          </w:tcPr>
          <w:p w14:paraId="183150CA" w14:textId="08CD3A07" w:rsidR="00C33400" w:rsidRPr="00A85FAA" w:rsidRDefault="00A85FAA" w:rsidP="001119D5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</w:t>
            </w:r>
            <w:r w:rsidR="00E468D4">
              <w:rPr>
                <w:rFonts w:cstheme="minorHAnsi"/>
                <w:noProof/>
              </w:rPr>
              <w:t xml:space="preserve"> matrix is 4. After we receive the matrix, we start reading commands. The first one is "up". The "X" means there is a naughty kid, so Santa moves on without dropping any presents. Next</w:t>
            </w:r>
            <w:r w:rsidR="0095145E">
              <w:rPr>
                <w:rFonts w:cstheme="minorHAnsi"/>
                <w:noProof/>
              </w:rPr>
              <w:t>,</w:t>
            </w:r>
            <w:r w:rsidR="00E468D4">
              <w:rPr>
                <w:rFonts w:cstheme="minorHAnsi"/>
                <w:noProof/>
              </w:rPr>
              <w:t xml:space="preserve"> he reaches a nice kid and drops a present. The "down" command moves Santa to an empty cell. The last command before the "Christmas morning" message is "right". Again we have a nice kid. The count of nice kids reached 2 and we don't have any nice kids without presents left. So we print the appropriate message.</w:t>
            </w:r>
          </w:p>
        </w:tc>
      </w:tr>
      <w:tr w:rsidR="00957F33" w:rsidRPr="0014486D" w14:paraId="7FF9DC16" w14:textId="77777777" w:rsidTr="00A85FAA">
        <w:trPr>
          <w:trHeight w:val="626"/>
        </w:trPr>
        <w:tc>
          <w:tcPr>
            <w:tcW w:w="2245" w:type="dxa"/>
          </w:tcPr>
          <w:p w14:paraId="066C4E47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1</w:t>
            </w:r>
          </w:p>
          <w:p w14:paraId="0403AE8C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3</w:t>
            </w:r>
          </w:p>
          <w:p w14:paraId="1C4BDF8B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- X V</w:t>
            </w:r>
          </w:p>
          <w:p w14:paraId="25CB9131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V S -</w:t>
            </w:r>
          </w:p>
          <w:p w14:paraId="0D8DD966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V - -</w:t>
            </w:r>
          </w:p>
          <w:p w14:paraId="49AC17D5" w14:textId="15D9D44E" w:rsidR="00957F33" w:rsidRPr="0014486D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4590" w:type="dxa"/>
          </w:tcPr>
          <w:p w14:paraId="1468888F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Santa ran out of presents!</w:t>
            </w:r>
          </w:p>
          <w:p w14:paraId="094BA381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 xml:space="preserve">- X V </w:t>
            </w:r>
          </w:p>
          <w:p w14:paraId="35CC3F44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 xml:space="preserve">S - - </w:t>
            </w:r>
          </w:p>
          <w:p w14:paraId="77A3DE67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 xml:space="preserve">V - - </w:t>
            </w:r>
          </w:p>
          <w:p w14:paraId="4F307AD0" w14:textId="6498194A" w:rsidR="00957F33" w:rsidRPr="0014486D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No presents for 2 nice kid/s.</w:t>
            </w:r>
          </w:p>
        </w:tc>
        <w:tc>
          <w:tcPr>
            <w:tcW w:w="3870" w:type="dxa"/>
          </w:tcPr>
          <w:p w14:paraId="11E45768" w14:textId="5E7F450D" w:rsidR="00FB2158" w:rsidRPr="007B200C" w:rsidRDefault="007B200C" w:rsidP="00EC49C9">
            <w:pPr>
              <w:spacing w:after="0" w:line="240" w:lineRule="auto"/>
              <w:rPr>
                <w:rFonts w:cstheme="minorHAnsi"/>
                <w:noProof/>
              </w:rPr>
            </w:pPr>
            <w:r w:rsidRPr="007B200C">
              <w:rPr>
                <w:rFonts w:cstheme="minorHAnsi"/>
                <w:noProof/>
              </w:rPr>
              <w:t xml:space="preserve"> </w:t>
            </w:r>
          </w:p>
        </w:tc>
      </w:tr>
    </w:tbl>
    <w:p w14:paraId="53DC0E6B" w14:textId="77777777" w:rsidR="00D070E9" w:rsidRPr="0014486D" w:rsidRDefault="00D070E9" w:rsidP="00EC49C9">
      <w:pPr>
        <w:jc w:val="both"/>
        <w:rPr>
          <w:noProof/>
        </w:rPr>
      </w:pPr>
    </w:p>
    <w:sectPr w:rsidR="00D070E9" w:rsidRPr="0014486D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5A316" w14:textId="77777777" w:rsidR="001D0024" w:rsidRDefault="001D0024" w:rsidP="008068A2">
      <w:pPr>
        <w:spacing w:after="0" w:line="240" w:lineRule="auto"/>
      </w:pPr>
      <w:r>
        <w:separator/>
      </w:r>
    </w:p>
  </w:endnote>
  <w:endnote w:type="continuationSeparator" w:id="0">
    <w:p w14:paraId="767A56BD" w14:textId="77777777" w:rsidR="001D0024" w:rsidRDefault="001D00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144E4" w14:textId="77777777" w:rsidR="00A214D9" w:rsidRDefault="00A214D9" w:rsidP="00A214D9">
    <w:pPr>
      <w:pStyle w:val="a5"/>
    </w:pPr>
  </w:p>
  <w:p w14:paraId="4CFCD870" w14:textId="77777777" w:rsidR="00A214D9" w:rsidRPr="00377DD5" w:rsidRDefault="00A214D9" w:rsidP="00A214D9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CF0BA6" wp14:editId="64FEAECD">
              <wp:simplePos x="0" y="0"/>
              <wp:positionH relativeFrom="column">
                <wp:posOffset>-1270</wp:posOffset>
              </wp:positionH>
              <wp:positionV relativeFrom="paragraph">
                <wp:posOffset>111125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570560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8.75pt" to="520.7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A+NOZO3gAAAAgBAAAPAAAAZHJz&#10;L2Rvd25yZXYueG1sTI/BTsMwEETvSP0Haytxa51UpaA0TgWICqlwoAUJjm68TSLsdYjdNPw9W3GA&#10;486MZt/kq8FZ0WMXGk8K0mkCAqn0pqFKwdvrenIDIkRNRltPqOAbA6yK0UWuM+NPtMV+FyvBJRQy&#10;raCOsc2kDGWNToepb5HYO/jO6chnV0nT6ROXOytnSbKQTjfEH2rd4n2N5efu6BT0T+vH9+dg04pe&#10;vhabh49hS5s7pS7Hw+0SRMQh/oXhjM/oUDDT3h/JBGEVTGYcZPn6CsTZTubpHMT+V5FFLv8PKH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PjTmT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984E3F6" wp14:editId="1A2A2704">
          <wp:simplePos x="0" y="0"/>
          <wp:positionH relativeFrom="margin">
            <wp:posOffset>0</wp:posOffset>
          </wp:positionH>
          <wp:positionV relativeFrom="paragraph">
            <wp:posOffset>167005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E278557" wp14:editId="2D333FFC">
              <wp:simplePos x="0" y="0"/>
              <wp:positionH relativeFrom="column">
                <wp:posOffset>1336040</wp:posOffset>
              </wp:positionH>
              <wp:positionV relativeFrom="paragraph">
                <wp:posOffset>14351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4BE56A" w14:textId="77777777" w:rsidR="00A214D9" w:rsidRPr="002C539D" w:rsidRDefault="00A214D9" w:rsidP="00A214D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7ACD990" w14:textId="77777777" w:rsidR="00A214D9" w:rsidRPr="00596AA5" w:rsidRDefault="00A214D9" w:rsidP="00A214D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236325" wp14:editId="119F69C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A9708D" wp14:editId="1E4F9DBA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62AD80" wp14:editId="37A70BE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804EE6" wp14:editId="3B5F86F3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C8F75C" wp14:editId="6AC6718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FDC0C6" wp14:editId="76D9547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89CEE5" wp14:editId="63D2D84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BFA7EF" wp14:editId="159A3FA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881273" wp14:editId="5438B57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27855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5.2pt;margin-top:11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" filled="f" stroked="f">
              <v:textbox inset=".5mm,1.2mm,.5mm,.5mm">
                <w:txbxContent>
                  <w:p w14:paraId="214BE56A" w14:textId="77777777" w:rsidR="00A214D9" w:rsidRPr="002C539D" w:rsidRDefault="00A214D9" w:rsidP="00A214D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7ACD990" w14:textId="77777777" w:rsidR="00A214D9" w:rsidRPr="00596AA5" w:rsidRDefault="00A214D9" w:rsidP="00A214D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236325" wp14:editId="119F69C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A9708D" wp14:editId="1E4F9DBA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62AD80" wp14:editId="37A70BE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804EE6" wp14:editId="3B5F86F3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C8F75C" wp14:editId="6AC6718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FDC0C6" wp14:editId="76D9547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89CEE5" wp14:editId="63D2D84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BFA7EF" wp14:editId="159A3FA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881273" wp14:editId="5438B57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7A1E5270" w14:textId="0583D760" w:rsidR="00502F09" w:rsidRPr="00377DD5" w:rsidRDefault="00A214D9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22A772C" wp14:editId="522A978B">
              <wp:simplePos x="0" y="0"/>
              <wp:positionH relativeFrom="column">
                <wp:posOffset>5647055</wp:posOffset>
              </wp:positionH>
              <wp:positionV relativeFrom="paragraph">
                <wp:posOffset>17399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979C4F" w14:textId="01B4DC80" w:rsidR="00A214D9" w:rsidRPr="00596AA5" w:rsidRDefault="00A214D9" w:rsidP="00A214D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45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45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2A772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44.65pt;margin-top:13.7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" filled="f" stroked="f" strokeweight=".5pt">
              <v:textbox inset="0,0,0,0">
                <w:txbxContent>
                  <w:p w14:paraId="1E979C4F" w14:textId="01B4DC80" w:rsidR="00A214D9" w:rsidRPr="00596AA5" w:rsidRDefault="00A214D9" w:rsidP="00A214D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45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45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704910D" wp14:editId="153D8C99">
              <wp:simplePos x="0" y="0"/>
              <wp:positionH relativeFrom="column">
                <wp:posOffset>1376045</wp:posOffset>
              </wp:positionH>
              <wp:positionV relativeFrom="paragraph">
                <wp:posOffset>19939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9544E01" w14:textId="77777777" w:rsidR="00A214D9" w:rsidRPr="002C539D" w:rsidRDefault="00A214D9" w:rsidP="00A214D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704910D" id="Text Box 6" o:spid="_x0000_s1028" type="#_x0000_t202" style="position:absolute;margin-left:108.35pt;margin-top:15.7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" filled="f" stroked="f" strokeweight=".5pt">
              <v:textbox inset=".5mm,0,0,0">
                <w:txbxContent>
                  <w:p w14:paraId="39544E01" w14:textId="77777777" w:rsidR="00A214D9" w:rsidRPr="002C539D" w:rsidRDefault="00A214D9" w:rsidP="00A214D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611E8" w14:textId="77777777" w:rsidR="001D0024" w:rsidRDefault="001D0024" w:rsidP="008068A2">
      <w:pPr>
        <w:spacing w:after="0" w:line="240" w:lineRule="auto"/>
      </w:pPr>
      <w:r>
        <w:separator/>
      </w:r>
    </w:p>
  </w:footnote>
  <w:footnote w:type="continuationSeparator" w:id="0">
    <w:p w14:paraId="3985E2C7" w14:textId="77777777" w:rsidR="001D0024" w:rsidRDefault="001D00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502F09" w:rsidRDefault="00502F0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266690">
    <w:abstractNumId w:val="18"/>
  </w:num>
  <w:num w:numId="2" w16cid:durableId="1811900201">
    <w:abstractNumId w:val="9"/>
  </w:num>
  <w:num w:numId="3" w16cid:durableId="888104412">
    <w:abstractNumId w:val="4"/>
  </w:num>
  <w:num w:numId="4" w16cid:durableId="1837644358">
    <w:abstractNumId w:val="17"/>
  </w:num>
  <w:num w:numId="5" w16cid:durableId="193468531">
    <w:abstractNumId w:val="13"/>
  </w:num>
  <w:num w:numId="6" w16cid:durableId="895238089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89462627">
    <w:abstractNumId w:val="2"/>
  </w:num>
  <w:num w:numId="8" w16cid:durableId="1036009689">
    <w:abstractNumId w:val="8"/>
  </w:num>
  <w:num w:numId="9" w16cid:durableId="763233441">
    <w:abstractNumId w:val="0"/>
  </w:num>
  <w:num w:numId="10" w16cid:durableId="1687558046">
    <w:abstractNumId w:val="3"/>
  </w:num>
  <w:num w:numId="11" w16cid:durableId="311713111">
    <w:abstractNumId w:val="12"/>
  </w:num>
  <w:num w:numId="12" w16cid:durableId="1181699283">
    <w:abstractNumId w:val="10"/>
  </w:num>
  <w:num w:numId="13" w16cid:durableId="629946084">
    <w:abstractNumId w:val="6"/>
  </w:num>
  <w:num w:numId="14" w16cid:durableId="698745630">
    <w:abstractNumId w:val="16"/>
  </w:num>
  <w:num w:numId="15" w16cid:durableId="1967615470">
    <w:abstractNumId w:val="11"/>
  </w:num>
  <w:num w:numId="16" w16cid:durableId="1387756913">
    <w:abstractNumId w:val="15"/>
  </w:num>
  <w:num w:numId="17" w16cid:durableId="1753239886">
    <w:abstractNumId w:val="5"/>
  </w:num>
  <w:num w:numId="18" w16cid:durableId="762147868">
    <w:abstractNumId w:val="7"/>
  </w:num>
  <w:num w:numId="19" w16cid:durableId="1274753772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QyMbYwNjQ1NTBQ0lEKTi0uzszPAykwrAUA1y04YywAAAA="/>
  </w:docVars>
  <w:rsids>
    <w:rsidRoot w:val="008068A2"/>
    <w:rsid w:val="000006BB"/>
    <w:rsid w:val="00002C1C"/>
    <w:rsid w:val="00006217"/>
    <w:rsid w:val="00007044"/>
    <w:rsid w:val="0002048E"/>
    <w:rsid w:val="000228EB"/>
    <w:rsid w:val="000236CD"/>
    <w:rsid w:val="00023DC6"/>
    <w:rsid w:val="00025F04"/>
    <w:rsid w:val="00026F99"/>
    <w:rsid w:val="00033BED"/>
    <w:rsid w:val="0004375E"/>
    <w:rsid w:val="00045C16"/>
    <w:rsid w:val="0006283E"/>
    <w:rsid w:val="00064D15"/>
    <w:rsid w:val="00070EA6"/>
    <w:rsid w:val="0007729E"/>
    <w:rsid w:val="00086727"/>
    <w:rsid w:val="00086FE5"/>
    <w:rsid w:val="000A0C37"/>
    <w:rsid w:val="000A6794"/>
    <w:rsid w:val="000B2100"/>
    <w:rsid w:val="000B39E6"/>
    <w:rsid w:val="000B4D39"/>
    <w:rsid w:val="000B56F0"/>
    <w:rsid w:val="000C7556"/>
    <w:rsid w:val="000D1E09"/>
    <w:rsid w:val="000E7FAD"/>
    <w:rsid w:val="000F56FD"/>
    <w:rsid w:val="00103906"/>
    <w:rsid w:val="00106584"/>
    <w:rsid w:val="001119D5"/>
    <w:rsid w:val="001154AE"/>
    <w:rsid w:val="00126139"/>
    <w:rsid w:val="001275B9"/>
    <w:rsid w:val="00137D12"/>
    <w:rsid w:val="00140FBF"/>
    <w:rsid w:val="001418E1"/>
    <w:rsid w:val="00142C75"/>
    <w:rsid w:val="00144450"/>
    <w:rsid w:val="0014486D"/>
    <w:rsid w:val="00153870"/>
    <w:rsid w:val="001619DF"/>
    <w:rsid w:val="001624F1"/>
    <w:rsid w:val="00164CDC"/>
    <w:rsid w:val="00165238"/>
    <w:rsid w:val="001666BA"/>
    <w:rsid w:val="00167CF1"/>
    <w:rsid w:val="00171021"/>
    <w:rsid w:val="001763F8"/>
    <w:rsid w:val="001837BD"/>
    <w:rsid w:val="00183A2C"/>
    <w:rsid w:val="001879C7"/>
    <w:rsid w:val="001A5B4C"/>
    <w:rsid w:val="001A6392"/>
    <w:rsid w:val="001A6728"/>
    <w:rsid w:val="001A7114"/>
    <w:rsid w:val="001B2409"/>
    <w:rsid w:val="001B257C"/>
    <w:rsid w:val="001B7060"/>
    <w:rsid w:val="001C1FCD"/>
    <w:rsid w:val="001D0024"/>
    <w:rsid w:val="001D2464"/>
    <w:rsid w:val="001D527E"/>
    <w:rsid w:val="001E1161"/>
    <w:rsid w:val="001E34B0"/>
    <w:rsid w:val="001E3FEF"/>
    <w:rsid w:val="00202683"/>
    <w:rsid w:val="00204F3D"/>
    <w:rsid w:val="00205320"/>
    <w:rsid w:val="00205F05"/>
    <w:rsid w:val="00214A34"/>
    <w:rsid w:val="00215FCE"/>
    <w:rsid w:val="002326A7"/>
    <w:rsid w:val="00233108"/>
    <w:rsid w:val="002343F4"/>
    <w:rsid w:val="00251456"/>
    <w:rsid w:val="0025421E"/>
    <w:rsid w:val="0026167F"/>
    <w:rsid w:val="00264287"/>
    <w:rsid w:val="0026589D"/>
    <w:rsid w:val="002664E1"/>
    <w:rsid w:val="002674C4"/>
    <w:rsid w:val="00271AE9"/>
    <w:rsid w:val="002801E1"/>
    <w:rsid w:val="002819B5"/>
    <w:rsid w:val="00286ECC"/>
    <w:rsid w:val="002A2D2D"/>
    <w:rsid w:val="002A37FF"/>
    <w:rsid w:val="002C71C6"/>
    <w:rsid w:val="002D2CB2"/>
    <w:rsid w:val="002D2F6A"/>
    <w:rsid w:val="002D74E4"/>
    <w:rsid w:val="002E449C"/>
    <w:rsid w:val="002E4FD6"/>
    <w:rsid w:val="002E51DE"/>
    <w:rsid w:val="002E61F0"/>
    <w:rsid w:val="00300A25"/>
    <w:rsid w:val="00303160"/>
    <w:rsid w:val="00305122"/>
    <w:rsid w:val="00312A8B"/>
    <w:rsid w:val="00317448"/>
    <w:rsid w:val="003230CF"/>
    <w:rsid w:val="0033212E"/>
    <w:rsid w:val="0033490F"/>
    <w:rsid w:val="00353250"/>
    <w:rsid w:val="00356114"/>
    <w:rsid w:val="003735EF"/>
    <w:rsid w:val="00377DD5"/>
    <w:rsid w:val="00380A57"/>
    <w:rsid w:val="003817EF"/>
    <w:rsid w:val="00382A45"/>
    <w:rsid w:val="00386196"/>
    <w:rsid w:val="00396751"/>
    <w:rsid w:val="003A07FE"/>
    <w:rsid w:val="003A1601"/>
    <w:rsid w:val="003A5602"/>
    <w:rsid w:val="003B0278"/>
    <w:rsid w:val="003B0665"/>
    <w:rsid w:val="003B1846"/>
    <w:rsid w:val="003B6A53"/>
    <w:rsid w:val="003B6C37"/>
    <w:rsid w:val="003C1775"/>
    <w:rsid w:val="003C17E4"/>
    <w:rsid w:val="003C2A12"/>
    <w:rsid w:val="003D1479"/>
    <w:rsid w:val="003D2CF5"/>
    <w:rsid w:val="003D3DC0"/>
    <w:rsid w:val="003D46B3"/>
    <w:rsid w:val="003E1013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4BB4"/>
    <w:rsid w:val="00470C35"/>
    <w:rsid w:val="0047331A"/>
    <w:rsid w:val="0047640B"/>
    <w:rsid w:val="0047644B"/>
    <w:rsid w:val="00476D4B"/>
    <w:rsid w:val="00482E4B"/>
    <w:rsid w:val="00485BB2"/>
    <w:rsid w:val="004907DD"/>
    <w:rsid w:val="00491748"/>
    <w:rsid w:val="00493C10"/>
    <w:rsid w:val="004965BE"/>
    <w:rsid w:val="004A1101"/>
    <w:rsid w:val="004A28F2"/>
    <w:rsid w:val="004A4B9C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1110"/>
    <w:rsid w:val="004E5A63"/>
    <w:rsid w:val="004E70A8"/>
    <w:rsid w:val="004E73A3"/>
    <w:rsid w:val="0050017E"/>
    <w:rsid w:val="00502B5C"/>
    <w:rsid w:val="00502F09"/>
    <w:rsid w:val="00503820"/>
    <w:rsid w:val="00505153"/>
    <w:rsid w:val="005054C7"/>
    <w:rsid w:val="00507F81"/>
    <w:rsid w:val="00513704"/>
    <w:rsid w:val="00514918"/>
    <w:rsid w:val="005172E9"/>
    <w:rsid w:val="00517B12"/>
    <w:rsid w:val="00522BA6"/>
    <w:rsid w:val="00524789"/>
    <w:rsid w:val="00527932"/>
    <w:rsid w:val="005439C9"/>
    <w:rsid w:val="00547A0C"/>
    <w:rsid w:val="005506C4"/>
    <w:rsid w:val="005508CA"/>
    <w:rsid w:val="00553CCB"/>
    <w:rsid w:val="00555E4B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5A7"/>
    <w:rsid w:val="00584EDB"/>
    <w:rsid w:val="0058723E"/>
    <w:rsid w:val="00594821"/>
    <w:rsid w:val="00596357"/>
    <w:rsid w:val="005B0164"/>
    <w:rsid w:val="005B2055"/>
    <w:rsid w:val="005B328C"/>
    <w:rsid w:val="005B338B"/>
    <w:rsid w:val="005B4036"/>
    <w:rsid w:val="005C131C"/>
    <w:rsid w:val="005C6A24"/>
    <w:rsid w:val="005C7D85"/>
    <w:rsid w:val="005E04CE"/>
    <w:rsid w:val="005E6CC9"/>
    <w:rsid w:val="00600083"/>
    <w:rsid w:val="00604363"/>
    <w:rsid w:val="0061124E"/>
    <w:rsid w:val="00614E56"/>
    <w:rsid w:val="00615C1C"/>
    <w:rsid w:val="00617457"/>
    <w:rsid w:val="00624212"/>
    <w:rsid w:val="006242A9"/>
    <w:rsid w:val="00624DCF"/>
    <w:rsid w:val="006276A6"/>
    <w:rsid w:val="00630D2B"/>
    <w:rsid w:val="0063342B"/>
    <w:rsid w:val="006351E1"/>
    <w:rsid w:val="00640ED9"/>
    <w:rsid w:val="00644D27"/>
    <w:rsid w:val="00647A9B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C2393"/>
    <w:rsid w:val="006C29A5"/>
    <w:rsid w:val="006D239A"/>
    <w:rsid w:val="006D27EB"/>
    <w:rsid w:val="006E2245"/>
    <w:rsid w:val="006E55B4"/>
    <w:rsid w:val="006E7E50"/>
    <w:rsid w:val="006F1C89"/>
    <w:rsid w:val="006F54D1"/>
    <w:rsid w:val="00704432"/>
    <w:rsid w:val="007047A4"/>
    <w:rsid w:val="007051DF"/>
    <w:rsid w:val="00711E6E"/>
    <w:rsid w:val="00714078"/>
    <w:rsid w:val="0071788A"/>
    <w:rsid w:val="00724DA4"/>
    <w:rsid w:val="00737121"/>
    <w:rsid w:val="007375C2"/>
    <w:rsid w:val="00742CFB"/>
    <w:rsid w:val="0075566D"/>
    <w:rsid w:val="007614B2"/>
    <w:rsid w:val="00763912"/>
    <w:rsid w:val="00770537"/>
    <w:rsid w:val="00771E1B"/>
    <w:rsid w:val="00774E44"/>
    <w:rsid w:val="007807D7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B200C"/>
    <w:rsid w:val="007C2C37"/>
    <w:rsid w:val="007C3E81"/>
    <w:rsid w:val="007C42AC"/>
    <w:rsid w:val="007C4CAF"/>
    <w:rsid w:val="007C535B"/>
    <w:rsid w:val="007D1AA1"/>
    <w:rsid w:val="007D47C5"/>
    <w:rsid w:val="007D742F"/>
    <w:rsid w:val="007E0960"/>
    <w:rsid w:val="007E40A6"/>
    <w:rsid w:val="007E4E4F"/>
    <w:rsid w:val="007E6DAB"/>
    <w:rsid w:val="007F04BF"/>
    <w:rsid w:val="007F177C"/>
    <w:rsid w:val="007F29E5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2FAB"/>
    <w:rsid w:val="00855414"/>
    <w:rsid w:val="00861625"/>
    <w:rsid w:val="008617B5"/>
    <w:rsid w:val="00864A30"/>
    <w:rsid w:val="008650E5"/>
    <w:rsid w:val="00870828"/>
    <w:rsid w:val="0088080B"/>
    <w:rsid w:val="00884523"/>
    <w:rsid w:val="00897A37"/>
    <w:rsid w:val="008A0CEB"/>
    <w:rsid w:val="008B07D7"/>
    <w:rsid w:val="008B54E6"/>
    <w:rsid w:val="008B557F"/>
    <w:rsid w:val="008C2344"/>
    <w:rsid w:val="008C2B83"/>
    <w:rsid w:val="008C521F"/>
    <w:rsid w:val="008C5930"/>
    <w:rsid w:val="008D5980"/>
    <w:rsid w:val="008E68E5"/>
    <w:rsid w:val="008E6CF3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254D8"/>
    <w:rsid w:val="00930CEE"/>
    <w:rsid w:val="009363FE"/>
    <w:rsid w:val="00941FFF"/>
    <w:rsid w:val="0095145E"/>
    <w:rsid w:val="00953C14"/>
    <w:rsid w:val="00954872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77769"/>
    <w:rsid w:val="00982E07"/>
    <w:rsid w:val="009915EA"/>
    <w:rsid w:val="009A6175"/>
    <w:rsid w:val="009B4243"/>
    <w:rsid w:val="009B4FB4"/>
    <w:rsid w:val="009B5539"/>
    <w:rsid w:val="009C0C39"/>
    <w:rsid w:val="009C1FD7"/>
    <w:rsid w:val="009C2B2E"/>
    <w:rsid w:val="009C5622"/>
    <w:rsid w:val="009D1805"/>
    <w:rsid w:val="009E1A09"/>
    <w:rsid w:val="009E255D"/>
    <w:rsid w:val="00A00463"/>
    <w:rsid w:val="00A00CD5"/>
    <w:rsid w:val="00A00E4E"/>
    <w:rsid w:val="00A02545"/>
    <w:rsid w:val="00A025E6"/>
    <w:rsid w:val="00A043E3"/>
    <w:rsid w:val="00A05555"/>
    <w:rsid w:val="00A065D4"/>
    <w:rsid w:val="00A06D89"/>
    <w:rsid w:val="00A06EA3"/>
    <w:rsid w:val="00A114B8"/>
    <w:rsid w:val="00A119A3"/>
    <w:rsid w:val="00A12EB3"/>
    <w:rsid w:val="00A214D9"/>
    <w:rsid w:val="00A25696"/>
    <w:rsid w:val="00A32ED1"/>
    <w:rsid w:val="00A35790"/>
    <w:rsid w:val="00A408C2"/>
    <w:rsid w:val="00A45A89"/>
    <w:rsid w:val="00A47F12"/>
    <w:rsid w:val="00A5106B"/>
    <w:rsid w:val="00A62024"/>
    <w:rsid w:val="00A6393F"/>
    <w:rsid w:val="00A66DE2"/>
    <w:rsid w:val="00A70227"/>
    <w:rsid w:val="00A85FAA"/>
    <w:rsid w:val="00A90665"/>
    <w:rsid w:val="00A94E8B"/>
    <w:rsid w:val="00AA3772"/>
    <w:rsid w:val="00AA4764"/>
    <w:rsid w:val="00AB087E"/>
    <w:rsid w:val="00AB0F2B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F4B2C"/>
    <w:rsid w:val="00B12A89"/>
    <w:rsid w:val="00B13E66"/>
    <w:rsid w:val="00B148DD"/>
    <w:rsid w:val="00B16D3D"/>
    <w:rsid w:val="00B21DFF"/>
    <w:rsid w:val="00B22ED9"/>
    <w:rsid w:val="00B23302"/>
    <w:rsid w:val="00B2472A"/>
    <w:rsid w:val="00B3786D"/>
    <w:rsid w:val="00B37EF0"/>
    <w:rsid w:val="00B41F12"/>
    <w:rsid w:val="00B44E4F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2C7A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D1C68"/>
    <w:rsid w:val="00BD67FB"/>
    <w:rsid w:val="00BE0E6E"/>
    <w:rsid w:val="00BE412A"/>
    <w:rsid w:val="00BF1775"/>
    <w:rsid w:val="00BF201D"/>
    <w:rsid w:val="00C0490B"/>
    <w:rsid w:val="00C07904"/>
    <w:rsid w:val="00C121AF"/>
    <w:rsid w:val="00C14C80"/>
    <w:rsid w:val="00C2358D"/>
    <w:rsid w:val="00C33400"/>
    <w:rsid w:val="00C355A5"/>
    <w:rsid w:val="00C358B9"/>
    <w:rsid w:val="00C43B64"/>
    <w:rsid w:val="00C53F37"/>
    <w:rsid w:val="00C5499A"/>
    <w:rsid w:val="00C56E02"/>
    <w:rsid w:val="00C57B90"/>
    <w:rsid w:val="00C62A0F"/>
    <w:rsid w:val="00C63804"/>
    <w:rsid w:val="00C82862"/>
    <w:rsid w:val="00C84E4D"/>
    <w:rsid w:val="00C8562F"/>
    <w:rsid w:val="00C94A0C"/>
    <w:rsid w:val="00CA2FD0"/>
    <w:rsid w:val="00CB5186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58F"/>
    <w:rsid w:val="00CF1FBC"/>
    <w:rsid w:val="00CF3D91"/>
    <w:rsid w:val="00CF4494"/>
    <w:rsid w:val="00D070E9"/>
    <w:rsid w:val="00D15F52"/>
    <w:rsid w:val="00D166C9"/>
    <w:rsid w:val="00D178EF"/>
    <w:rsid w:val="00D22895"/>
    <w:rsid w:val="00D22EC8"/>
    <w:rsid w:val="00D3404A"/>
    <w:rsid w:val="00D34843"/>
    <w:rsid w:val="00D35FC1"/>
    <w:rsid w:val="00D41D33"/>
    <w:rsid w:val="00D4354E"/>
    <w:rsid w:val="00D43F69"/>
    <w:rsid w:val="00D50F79"/>
    <w:rsid w:val="00D54038"/>
    <w:rsid w:val="00D55C10"/>
    <w:rsid w:val="00D6046A"/>
    <w:rsid w:val="00D66722"/>
    <w:rsid w:val="00D669A4"/>
    <w:rsid w:val="00D72764"/>
    <w:rsid w:val="00D73957"/>
    <w:rsid w:val="00D75F7F"/>
    <w:rsid w:val="00D8395C"/>
    <w:rsid w:val="00D910AA"/>
    <w:rsid w:val="00D952C4"/>
    <w:rsid w:val="00DB42A1"/>
    <w:rsid w:val="00DB4CE9"/>
    <w:rsid w:val="00DB6715"/>
    <w:rsid w:val="00DB6D65"/>
    <w:rsid w:val="00DC1BAB"/>
    <w:rsid w:val="00DC28E6"/>
    <w:rsid w:val="00DC2E3C"/>
    <w:rsid w:val="00DC79E8"/>
    <w:rsid w:val="00DD0A54"/>
    <w:rsid w:val="00DD55F0"/>
    <w:rsid w:val="00DD6B3F"/>
    <w:rsid w:val="00DD7BB2"/>
    <w:rsid w:val="00DD7D49"/>
    <w:rsid w:val="00DE1B8E"/>
    <w:rsid w:val="00DE4824"/>
    <w:rsid w:val="00DF00FA"/>
    <w:rsid w:val="00DF3F41"/>
    <w:rsid w:val="00DF57D8"/>
    <w:rsid w:val="00DF6F6D"/>
    <w:rsid w:val="00E032C5"/>
    <w:rsid w:val="00E124DC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468D4"/>
    <w:rsid w:val="00E564B2"/>
    <w:rsid w:val="00E63F64"/>
    <w:rsid w:val="00E655C1"/>
    <w:rsid w:val="00E672CF"/>
    <w:rsid w:val="00E70689"/>
    <w:rsid w:val="00E71B6C"/>
    <w:rsid w:val="00E74623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7421"/>
    <w:rsid w:val="00EC36F5"/>
    <w:rsid w:val="00EC49C9"/>
    <w:rsid w:val="00EC5A4D"/>
    <w:rsid w:val="00ED0DEA"/>
    <w:rsid w:val="00ED33BB"/>
    <w:rsid w:val="00ED60E2"/>
    <w:rsid w:val="00ED6371"/>
    <w:rsid w:val="00ED73C4"/>
    <w:rsid w:val="00EF0074"/>
    <w:rsid w:val="00F20B48"/>
    <w:rsid w:val="00F2376B"/>
    <w:rsid w:val="00F258BA"/>
    <w:rsid w:val="00F27E9C"/>
    <w:rsid w:val="00F33DDA"/>
    <w:rsid w:val="00F41F41"/>
    <w:rsid w:val="00F46918"/>
    <w:rsid w:val="00F46DDE"/>
    <w:rsid w:val="00F655ED"/>
    <w:rsid w:val="00F67397"/>
    <w:rsid w:val="00F7033C"/>
    <w:rsid w:val="00F716D4"/>
    <w:rsid w:val="00F72E67"/>
    <w:rsid w:val="00F81A5D"/>
    <w:rsid w:val="00F86FF5"/>
    <w:rsid w:val="00F87439"/>
    <w:rsid w:val="00F9271B"/>
    <w:rsid w:val="00F953E5"/>
    <w:rsid w:val="00F95477"/>
    <w:rsid w:val="00F96D0D"/>
    <w:rsid w:val="00F976AD"/>
    <w:rsid w:val="00FA21BC"/>
    <w:rsid w:val="00FA5F34"/>
    <w:rsid w:val="00FA6461"/>
    <w:rsid w:val="00FB2158"/>
    <w:rsid w:val="00FB2A88"/>
    <w:rsid w:val="00FB43DD"/>
    <w:rsid w:val="00FC0AC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A711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tlid-translation">
    <w:name w:val="tlid-translation"/>
    <w:basedOn w:val="a0"/>
    <w:rsid w:val="004907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07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5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00.png"/><Relationship Id="rId21" Type="http://schemas.openxmlformats.org/officeDocument/2006/relationships/image" Target="media/image11.png"/><Relationship Id="rId34" Type="http://schemas.openxmlformats.org/officeDocument/2006/relationships/hyperlink" Target="https://www.youtube.com/channel/UCqvOk8tYzfRS-eDy4vs3UyA" TargetMode="External"/><Relationship Id="rId7" Type="http://schemas.openxmlformats.org/officeDocument/2006/relationships/hyperlink" Target="https://www.facebook.com/softuni.org" TargetMode="External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90.png"/><Relationship Id="rId40" Type="http://schemas.openxmlformats.org/officeDocument/2006/relationships/hyperlink" Target="mailto:info@softuni.org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image" Target="media/image80.png"/><Relationship Id="rId8" Type="http://schemas.openxmlformats.org/officeDocument/2006/relationships/image" Target="media/image5.png"/><Relationship Id="rId3" Type="http://schemas.openxmlformats.org/officeDocument/2006/relationships/hyperlink" Target="about.softuni.b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70.png"/><Relationship Id="rId38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EC1056-EE11-4E98-864C-7FFAA3887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ware University</Company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Java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- https://softuni.bg/modules/59/java-advanced</dc:description>
  <cp:lastModifiedBy>Yoana Yonkova</cp:lastModifiedBy>
  <cp:revision>8</cp:revision>
  <cp:lastPrinted>2015-10-26T22:35:00Z</cp:lastPrinted>
  <dcterms:created xsi:type="dcterms:W3CDTF">2019-12-16T14:56:00Z</dcterms:created>
  <dcterms:modified xsi:type="dcterms:W3CDTF">2023-05-09T13:5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fcdfd873089bf2ed625a01767d795d835bdc789b6de916a8682a96988a00a8</vt:lpwstr>
  </property>
</Properties>
</file>